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B44" w:rsidRDefault="003C3B38">
      <w:hyperlink r:id="rId4" w:history="1">
        <w:r w:rsidRPr="00357049">
          <w:rPr>
            <w:rStyle w:val="Hyperlink"/>
          </w:rPr>
          <w:t>https://drive.google.com/file/d/1w7kjoUUYaX84QSusWDjJmegjdCY89KDt/view?usp=sharing</w:t>
        </w:r>
      </w:hyperlink>
    </w:p>
    <w:p w:rsidR="003C3B38" w:rsidRDefault="003C3B38">
      <w:hyperlink r:id="rId5" w:history="1">
        <w:r w:rsidRPr="00357049">
          <w:rPr>
            <w:rStyle w:val="Hyperlink"/>
          </w:rPr>
          <w:t>https://drive.google.com/file/d/1t5FDDF8eJYWvMCsXf16BYcZdxZZ760yh/view?usp=sharing</w:t>
        </w:r>
      </w:hyperlink>
    </w:p>
    <w:p w:rsidR="003C3B38" w:rsidRDefault="003C3B38">
      <w:hyperlink r:id="rId6" w:history="1">
        <w:r w:rsidRPr="00357049">
          <w:rPr>
            <w:rStyle w:val="Hyperlink"/>
          </w:rPr>
          <w:t>https://drive.google.com/file/d/1xSNUMKmdJ0SHCjIxGUA_4VzjoCyTMDTy/view?usp=sharing</w:t>
        </w:r>
      </w:hyperlink>
    </w:p>
    <w:p w:rsidR="003C3B38" w:rsidRDefault="003C3B38">
      <w:hyperlink r:id="rId7" w:history="1">
        <w:r w:rsidRPr="00357049">
          <w:rPr>
            <w:rStyle w:val="Hyperlink"/>
          </w:rPr>
          <w:t>https://drive.google.com/file/d/1K5ryfjOwyiwjBAh2e3mnWngubsgjx87c/view?usp=sharing</w:t>
        </w:r>
      </w:hyperlink>
    </w:p>
    <w:p w:rsidR="003C3B38" w:rsidRDefault="003C3B38">
      <w:hyperlink r:id="rId8" w:history="1">
        <w:r w:rsidRPr="00357049">
          <w:rPr>
            <w:rStyle w:val="Hyperlink"/>
          </w:rPr>
          <w:t>https://drive.google.com/file/d/1HlAovctUPypM4kJIFh2DUzq27SgT0ybY/view?usp=sharing</w:t>
        </w:r>
      </w:hyperlink>
    </w:p>
    <w:p w:rsidR="003C3B38" w:rsidRDefault="003C3B38">
      <w:hyperlink r:id="rId9" w:history="1">
        <w:r w:rsidRPr="00357049">
          <w:rPr>
            <w:rStyle w:val="Hyperlink"/>
          </w:rPr>
          <w:t>https://drive.google.com/file/d/1HlAovctUPypM4kJIFh2DUzq27SgT0ybY/view?usp=sharing</w:t>
        </w:r>
      </w:hyperlink>
    </w:p>
    <w:p w:rsidR="003C3B38" w:rsidRDefault="003C3B38">
      <w:hyperlink r:id="rId10" w:history="1">
        <w:r w:rsidRPr="00357049">
          <w:rPr>
            <w:rStyle w:val="Hyperlink"/>
          </w:rPr>
          <w:t>https://drive.google.com/file/d/1HlAovctUPypM4kJIFh2DUzq27SgT0ybY/view?usp=sharing</w:t>
        </w:r>
      </w:hyperlink>
    </w:p>
    <w:p w:rsidR="003C3B38" w:rsidRDefault="003C3B38">
      <w:hyperlink r:id="rId11" w:history="1">
        <w:r w:rsidRPr="00357049">
          <w:rPr>
            <w:rStyle w:val="Hyperlink"/>
          </w:rPr>
          <w:t>https://drive.google.com/file/d/1HlAovctUPypM4kJIFh2DUzq27SgT0ybY/view?usp=sharing</w:t>
        </w:r>
      </w:hyperlink>
    </w:p>
    <w:p w:rsidR="003C3B38" w:rsidRDefault="003C3B38">
      <w:bookmarkStart w:id="0" w:name="_GoBack"/>
      <w:bookmarkEnd w:id="0"/>
    </w:p>
    <w:sectPr w:rsidR="003C3B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rQwsTA3NrY0MDFU0lEKTi0uzszPAykwrAUAQ3SzFSwAAAA="/>
  </w:docVars>
  <w:rsids>
    <w:rsidRoot w:val="003C3B38"/>
    <w:rsid w:val="003C3B38"/>
    <w:rsid w:val="00822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E1B2B"/>
  <w15:chartTrackingRefBased/>
  <w15:docId w15:val="{97ED571C-21F4-42EC-ACA1-856931651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3B3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HlAovctUPypM4kJIFh2DUzq27SgT0ybY/view?usp=sharing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rive.google.com/file/d/1K5ryfjOwyiwjBAh2e3mnWngubsgjx87c/view?usp=sharing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rive.google.com/file/d/1xSNUMKmdJ0SHCjIxGUA_4VzjoCyTMDTy/view?usp=sharing" TargetMode="External"/><Relationship Id="rId11" Type="http://schemas.openxmlformats.org/officeDocument/2006/relationships/hyperlink" Target="https://drive.google.com/file/d/1HlAovctUPypM4kJIFh2DUzq27SgT0ybY/view?usp=sharing" TargetMode="External"/><Relationship Id="rId5" Type="http://schemas.openxmlformats.org/officeDocument/2006/relationships/hyperlink" Target="https://drive.google.com/file/d/1t5FDDF8eJYWvMCsXf16BYcZdxZZ760yh/view?usp=sharing" TargetMode="External"/><Relationship Id="rId10" Type="http://schemas.openxmlformats.org/officeDocument/2006/relationships/hyperlink" Target="https://drive.google.com/file/d/1HlAovctUPypM4kJIFh2DUzq27SgT0ybY/view?usp=sharing" TargetMode="External"/><Relationship Id="rId4" Type="http://schemas.openxmlformats.org/officeDocument/2006/relationships/hyperlink" Target="https://drive.google.com/file/d/1w7kjoUUYaX84QSusWDjJmegjdCY89KDt/view?usp=sharing" TargetMode="External"/><Relationship Id="rId9" Type="http://schemas.openxmlformats.org/officeDocument/2006/relationships/hyperlink" Target="https://drive.google.com/file/d/1HlAovctUPypM4kJIFh2DUzq27SgT0ybY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een</dc:creator>
  <cp:keywords/>
  <dc:description/>
  <cp:lastModifiedBy>Noreen</cp:lastModifiedBy>
  <cp:revision>1</cp:revision>
  <dcterms:created xsi:type="dcterms:W3CDTF">2020-07-04T10:24:00Z</dcterms:created>
  <dcterms:modified xsi:type="dcterms:W3CDTF">2020-07-04T10:28:00Z</dcterms:modified>
</cp:coreProperties>
</file>